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1FE1A" w14:textId="77777777" w:rsidR="00A15139" w:rsidRDefault="00A15139" w:rsidP="00535D7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ACIFIC CITY JOINT WATER AND SANITARY AUTHORITY</w:t>
      </w:r>
    </w:p>
    <w:p w14:paraId="0091AA21" w14:textId="2EF61150" w:rsidR="00B4300B" w:rsidRPr="00E65882" w:rsidRDefault="00A15139" w:rsidP="00535D7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</w:t>
      </w:r>
      <w:r w:rsidR="00E94B0A">
        <w:rPr>
          <w:b/>
          <w:sz w:val="24"/>
          <w:szCs w:val="24"/>
        </w:rPr>
        <w:t xml:space="preserve">UDGET HEARING </w:t>
      </w:r>
      <w:r>
        <w:rPr>
          <w:b/>
          <w:sz w:val="24"/>
          <w:szCs w:val="24"/>
        </w:rPr>
        <w:t>AGENDA</w:t>
      </w:r>
    </w:p>
    <w:p w14:paraId="5E058B62" w14:textId="10932347" w:rsidR="00535D7B" w:rsidRDefault="00CE7A72" w:rsidP="00535D7B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June </w:t>
      </w:r>
      <w:r w:rsidR="006A5F9D">
        <w:rPr>
          <w:sz w:val="24"/>
          <w:szCs w:val="24"/>
        </w:rPr>
        <w:t>1</w:t>
      </w:r>
      <w:r w:rsidR="00B42A29">
        <w:rPr>
          <w:sz w:val="24"/>
          <w:szCs w:val="24"/>
        </w:rPr>
        <w:t>,</w:t>
      </w:r>
      <w:r w:rsidR="00F238DD" w:rsidRPr="00E65882">
        <w:rPr>
          <w:sz w:val="24"/>
          <w:szCs w:val="24"/>
        </w:rPr>
        <w:t xml:space="preserve"> 20</w:t>
      </w:r>
      <w:r w:rsidR="00A74B5E">
        <w:rPr>
          <w:sz w:val="24"/>
          <w:szCs w:val="24"/>
        </w:rPr>
        <w:t>2</w:t>
      </w:r>
      <w:r w:rsidR="00FD486D">
        <w:rPr>
          <w:sz w:val="24"/>
          <w:szCs w:val="24"/>
        </w:rPr>
        <w:t>1</w:t>
      </w:r>
      <w:r w:rsidR="00A15139">
        <w:rPr>
          <w:sz w:val="24"/>
          <w:szCs w:val="24"/>
        </w:rPr>
        <w:t xml:space="preserve">, </w:t>
      </w:r>
      <w:r w:rsidR="00A74B5E">
        <w:rPr>
          <w:sz w:val="24"/>
          <w:szCs w:val="24"/>
        </w:rPr>
        <w:t>5</w:t>
      </w:r>
      <w:r w:rsidR="00202587">
        <w:rPr>
          <w:sz w:val="24"/>
          <w:szCs w:val="24"/>
        </w:rPr>
        <w:t>:</w:t>
      </w:r>
      <w:r w:rsidR="00E80721">
        <w:rPr>
          <w:sz w:val="24"/>
          <w:szCs w:val="24"/>
        </w:rPr>
        <w:t>0</w:t>
      </w:r>
      <w:r w:rsidR="00202587">
        <w:rPr>
          <w:sz w:val="24"/>
          <w:szCs w:val="24"/>
        </w:rPr>
        <w:t>0</w:t>
      </w:r>
      <w:r w:rsidR="00535D7B" w:rsidRPr="00E65882">
        <w:rPr>
          <w:sz w:val="24"/>
          <w:szCs w:val="24"/>
        </w:rPr>
        <w:t xml:space="preserve"> PM</w:t>
      </w:r>
    </w:p>
    <w:p w14:paraId="153C1382" w14:textId="54E54A92" w:rsidR="00A15139" w:rsidRDefault="00527698" w:rsidP="00535D7B">
      <w:pPr>
        <w:jc w:val="center"/>
        <w:rPr>
          <w:sz w:val="24"/>
          <w:szCs w:val="24"/>
        </w:rPr>
      </w:pPr>
      <w:r>
        <w:rPr>
          <w:sz w:val="24"/>
          <w:szCs w:val="24"/>
        </w:rPr>
        <w:t>Virtual Meeting, BlueJeans</w:t>
      </w:r>
    </w:p>
    <w:p w14:paraId="6FE61769" w14:textId="377B6788" w:rsidR="00CE7A72" w:rsidRDefault="00CE7A72" w:rsidP="00527698">
      <w:pPr>
        <w:rPr>
          <w:sz w:val="24"/>
          <w:szCs w:val="24"/>
        </w:rPr>
      </w:pPr>
    </w:p>
    <w:p w14:paraId="740F360E" w14:textId="5B0F5295" w:rsidR="00A15139" w:rsidRDefault="00A15139" w:rsidP="00535D7B">
      <w:pPr>
        <w:jc w:val="center"/>
        <w:rPr>
          <w:sz w:val="24"/>
          <w:szCs w:val="24"/>
        </w:rPr>
      </w:pPr>
    </w:p>
    <w:p w14:paraId="75DFFF62" w14:textId="77777777" w:rsidR="00C176A5" w:rsidRPr="00E65882" w:rsidRDefault="00C176A5" w:rsidP="00535D7B">
      <w:pPr>
        <w:jc w:val="center"/>
        <w:rPr>
          <w:sz w:val="24"/>
          <w:szCs w:val="24"/>
        </w:rPr>
      </w:pPr>
    </w:p>
    <w:p w14:paraId="15C126DD" w14:textId="77777777" w:rsidR="00535D7B" w:rsidRPr="00E65882" w:rsidRDefault="00535D7B">
      <w:pPr>
        <w:rPr>
          <w:sz w:val="24"/>
          <w:szCs w:val="24"/>
        </w:rPr>
      </w:pPr>
    </w:p>
    <w:p w14:paraId="7858F251" w14:textId="5EA11723" w:rsidR="00A74B5E" w:rsidRPr="00A74B5E" w:rsidRDefault="00A74B5E" w:rsidP="00A74B5E">
      <w:pPr>
        <w:pStyle w:val="ListParagraph"/>
        <w:numPr>
          <w:ilvl w:val="0"/>
          <w:numId w:val="7"/>
        </w:numPr>
        <w:ind w:left="0" w:firstLine="0"/>
        <w:rPr>
          <w:sz w:val="24"/>
          <w:szCs w:val="24"/>
          <w:u w:val="single"/>
        </w:rPr>
      </w:pPr>
      <w:r w:rsidRPr="00A74B5E">
        <w:rPr>
          <w:sz w:val="24"/>
          <w:szCs w:val="24"/>
          <w:u w:val="single"/>
        </w:rPr>
        <w:t>Call to Order</w:t>
      </w:r>
    </w:p>
    <w:p w14:paraId="65017653" w14:textId="31A076D4" w:rsidR="00A74B5E" w:rsidRDefault="00A74B5E" w:rsidP="00A74B5E">
      <w:pPr>
        <w:rPr>
          <w:sz w:val="24"/>
          <w:szCs w:val="24"/>
        </w:rPr>
      </w:pPr>
    </w:p>
    <w:p w14:paraId="73FB785B" w14:textId="7974733C" w:rsidR="00A74B5E" w:rsidRDefault="00A74B5E" w:rsidP="00A74B5E">
      <w:pPr>
        <w:pStyle w:val="ListParagraph"/>
        <w:numPr>
          <w:ilvl w:val="0"/>
          <w:numId w:val="7"/>
        </w:numPr>
        <w:ind w:left="0" w:firstLine="0"/>
        <w:rPr>
          <w:sz w:val="24"/>
          <w:szCs w:val="24"/>
          <w:u w:val="single"/>
        </w:rPr>
      </w:pPr>
      <w:r w:rsidRPr="00A74B5E">
        <w:rPr>
          <w:sz w:val="24"/>
          <w:szCs w:val="24"/>
          <w:u w:val="single"/>
        </w:rPr>
        <w:t>Roll Call</w:t>
      </w:r>
    </w:p>
    <w:p w14:paraId="55C8FD21" w14:textId="77777777" w:rsidR="00CB44CE" w:rsidRPr="00CB44CE" w:rsidRDefault="00CB44CE" w:rsidP="00CB44CE">
      <w:pPr>
        <w:pStyle w:val="ListParagraph"/>
        <w:rPr>
          <w:sz w:val="24"/>
          <w:szCs w:val="24"/>
          <w:u w:val="single"/>
        </w:rPr>
      </w:pPr>
    </w:p>
    <w:p w14:paraId="5BBEF087" w14:textId="6177148E" w:rsidR="00C176A5" w:rsidRDefault="00C176A5" w:rsidP="00A74B5E">
      <w:pPr>
        <w:pStyle w:val="ListParagraph"/>
        <w:numPr>
          <w:ilvl w:val="0"/>
          <w:numId w:val="7"/>
        </w:numPr>
        <w:ind w:left="0" w:firstLine="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Budget </w:t>
      </w:r>
    </w:p>
    <w:p w14:paraId="645E1040" w14:textId="77777777" w:rsidR="00C176A5" w:rsidRPr="00C176A5" w:rsidRDefault="00C176A5" w:rsidP="00C176A5">
      <w:pPr>
        <w:pStyle w:val="ListParagraph"/>
        <w:rPr>
          <w:sz w:val="24"/>
          <w:szCs w:val="24"/>
          <w:u w:val="single"/>
        </w:rPr>
      </w:pPr>
    </w:p>
    <w:p w14:paraId="61C429E3" w14:textId="6F48AC7A" w:rsidR="007F5F82" w:rsidRPr="00C176A5" w:rsidRDefault="00C176A5" w:rsidP="001F5A8E">
      <w:pPr>
        <w:pStyle w:val="ListParagraph"/>
        <w:numPr>
          <w:ilvl w:val="1"/>
          <w:numId w:val="7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Public Questions / Comments</w:t>
      </w:r>
    </w:p>
    <w:p w14:paraId="520DC98B" w14:textId="77777777" w:rsidR="00C176A5" w:rsidRPr="00C176A5" w:rsidRDefault="00C176A5" w:rsidP="00C176A5">
      <w:pPr>
        <w:rPr>
          <w:sz w:val="24"/>
          <w:szCs w:val="24"/>
          <w:u w:val="single"/>
        </w:rPr>
      </w:pPr>
    </w:p>
    <w:p w14:paraId="7B209FCD" w14:textId="2FAB5602" w:rsidR="00B6559B" w:rsidRPr="007F5F82" w:rsidRDefault="00C176A5" w:rsidP="001F5A8E">
      <w:pPr>
        <w:rPr>
          <w:sz w:val="24"/>
          <w:szCs w:val="24"/>
        </w:rPr>
      </w:pPr>
      <w:r>
        <w:rPr>
          <w:sz w:val="24"/>
          <w:szCs w:val="24"/>
        </w:rPr>
        <w:t>IV</w:t>
      </w:r>
      <w:r w:rsidR="007F5F82" w:rsidRPr="007F5F82">
        <w:rPr>
          <w:sz w:val="24"/>
          <w:szCs w:val="24"/>
        </w:rPr>
        <w:t>.</w:t>
      </w:r>
      <w:r w:rsidR="007F5F82" w:rsidRPr="007F5F82">
        <w:rPr>
          <w:sz w:val="24"/>
          <w:szCs w:val="24"/>
        </w:rPr>
        <w:tab/>
      </w:r>
      <w:r w:rsidR="007F5F82">
        <w:rPr>
          <w:sz w:val="24"/>
          <w:szCs w:val="24"/>
          <w:u w:val="single"/>
        </w:rPr>
        <w:t>Ad</w:t>
      </w:r>
      <w:r w:rsidR="000F45D7" w:rsidRPr="007F5F82">
        <w:rPr>
          <w:sz w:val="24"/>
          <w:szCs w:val="24"/>
          <w:u w:val="single"/>
        </w:rPr>
        <w:t>journment</w:t>
      </w:r>
    </w:p>
    <w:sectPr w:rsidR="00B6559B" w:rsidRPr="007F5F82" w:rsidSect="00217BE7">
      <w:footerReference w:type="default" r:id="rId7"/>
      <w:pgSz w:w="12240" w:h="15840"/>
      <w:pgMar w:top="1530" w:right="1440" w:bottom="17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7E86B" w14:textId="77777777" w:rsidR="003F6E22" w:rsidRDefault="003F6E22" w:rsidP="002F1E5C">
      <w:r>
        <w:separator/>
      </w:r>
    </w:p>
  </w:endnote>
  <w:endnote w:type="continuationSeparator" w:id="0">
    <w:p w14:paraId="2B14C296" w14:textId="77777777" w:rsidR="003F6E22" w:rsidRDefault="003F6E22" w:rsidP="002F1E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6772D" w14:textId="7A127FF4" w:rsidR="002F1E5C" w:rsidRDefault="00633BFB">
    <w:pPr>
      <w:pStyle w:val="Footer"/>
    </w:pPr>
    <w:r>
      <w:t xml:space="preserve">Budget Hearing </w:t>
    </w:r>
    <w:r w:rsidR="00DC1356">
      <w:t xml:space="preserve">Agenda – </w:t>
    </w:r>
    <w:r w:rsidR="001200E2">
      <w:t>June 2</w:t>
    </w:r>
    <w:r w:rsidR="00DC1356">
      <w:t>, 20</w:t>
    </w:r>
    <w:r w:rsidR="005D332B">
      <w:t>20</w:t>
    </w:r>
  </w:p>
  <w:p w14:paraId="028232EC" w14:textId="77777777" w:rsidR="002F1E5C" w:rsidRDefault="002F1E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48199" w14:textId="77777777" w:rsidR="003F6E22" w:rsidRDefault="003F6E22" w:rsidP="002F1E5C">
      <w:r>
        <w:separator/>
      </w:r>
    </w:p>
  </w:footnote>
  <w:footnote w:type="continuationSeparator" w:id="0">
    <w:p w14:paraId="166E866D" w14:textId="77777777" w:rsidR="003F6E22" w:rsidRDefault="003F6E22" w:rsidP="002F1E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03F5D"/>
    <w:multiLevelType w:val="hybridMultilevel"/>
    <w:tmpl w:val="B8BC9BDC"/>
    <w:lvl w:ilvl="0" w:tplc="376C8E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3B56BA"/>
    <w:multiLevelType w:val="hybridMultilevel"/>
    <w:tmpl w:val="612C4292"/>
    <w:lvl w:ilvl="0" w:tplc="9788E0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E21E7"/>
    <w:multiLevelType w:val="hybridMultilevel"/>
    <w:tmpl w:val="9FA6498C"/>
    <w:lvl w:ilvl="0" w:tplc="2A6CFD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D513103"/>
    <w:multiLevelType w:val="hybridMultilevel"/>
    <w:tmpl w:val="2F52B988"/>
    <w:lvl w:ilvl="0" w:tplc="97703C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963509A"/>
    <w:multiLevelType w:val="hybridMultilevel"/>
    <w:tmpl w:val="CF125DD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8DF21AD"/>
    <w:multiLevelType w:val="hybridMultilevel"/>
    <w:tmpl w:val="1AE0610A"/>
    <w:lvl w:ilvl="0" w:tplc="3400762C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344A28"/>
    <w:multiLevelType w:val="hybridMultilevel"/>
    <w:tmpl w:val="46A23F56"/>
    <w:lvl w:ilvl="0" w:tplc="626C63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452742"/>
    <w:multiLevelType w:val="hybridMultilevel"/>
    <w:tmpl w:val="0CBE566A"/>
    <w:lvl w:ilvl="0" w:tplc="1A708B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0A1D63"/>
    <w:multiLevelType w:val="hybridMultilevel"/>
    <w:tmpl w:val="60F2A71C"/>
    <w:lvl w:ilvl="0" w:tplc="D8FE49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AC720A"/>
    <w:multiLevelType w:val="hybridMultilevel"/>
    <w:tmpl w:val="97C00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35491"/>
    <w:multiLevelType w:val="hybridMultilevel"/>
    <w:tmpl w:val="5A3040F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7E2B4E"/>
    <w:multiLevelType w:val="hybridMultilevel"/>
    <w:tmpl w:val="A59E4AC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3E565C6"/>
    <w:multiLevelType w:val="hybridMultilevel"/>
    <w:tmpl w:val="9C0CE052"/>
    <w:lvl w:ilvl="0" w:tplc="F4C4B3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FF297D"/>
    <w:multiLevelType w:val="hybridMultilevel"/>
    <w:tmpl w:val="66E6020E"/>
    <w:lvl w:ilvl="0" w:tplc="D0BC537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12"/>
  </w:num>
  <w:num w:numId="7">
    <w:abstractNumId w:val="8"/>
  </w:num>
  <w:num w:numId="8">
    <w:abstractNumId w:val="5"/>
  </w:num>
  <w:num w:numId="9">
    <w:abstractNumId w:val="11"/>
  </w:num>
  <w:num w:numId="10">
    <w:abstractNumId w:val="3"/>
  </w:num>
  <w:num w:numId="11">
    <w:abstractNumId w:val="4"/>
  </w:num>
  <w:num w:numId="12">
    <w:abstractNumId w:val="9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NLKwMDAxNzQzNbdU0lEKTi0uzszPAykwqgUA2az72CwAAAA="/>
  </w:docVars>
  <w:rsids>
    <w:rsidRoot w:val="00535D7B"/>
    <w:rsid w:val="000003EC"/>
    <w:rsid w:val="00007CDC"/>
    <w:rsid w:val="0001063C"/>
    <w:rsid w:val="0001258D"/>
    <w:rsid w:val="0001345C"/>
    <w:rsid w:val="00014A51"/>
    <w:rsid w:val="00024901"/>
    <w:rsid w:val="00025F62"/>
    <w:rsid w:val="00026982"/>
    <w:rsid w:val="00026FB9"/>
    <w:rsid w:val="00027FC0"/>
    <w:rsid w:val="00035BD9"/>
    <w:rsid w:val="00036EE3"/>
    <w:rsid w:val="000501F2"/>
    <w:rsid w:val="00053838"/>
    <w:rsid w:val="000540D5"/>
    <w:rsid w:val="00055FC4"/>
    <w:rsid w:val="00067966"/>
    <w:rsid w:val="00070D9B"/>
    <w:rsid w:val="0007627E"/>
    <w:rsid w:val="00081D52"/>
    <w:rsid w:val="00082E66"/>
    <w:rsid w:val="00084236"/>
    <w:rsid w:val="00085244"/>
    <w:rsid w:val="00090D17"/>
    <w:rsid w:val="0009265B"/>
    <w:rsid w:val="00093A65"/>
    <w:rsid w:val="00094726"/>
    <w:rsid w:val="00094BC7"/>
    <w:rsid w:val="00094F18"/>
    <w:rsid w:val="000967E6"/>
    <w:rsid w:val="00096C5E"/>
    <w:rsid w:val="00096EEC"/>
    <w:rsid w:val="000A23B4"/>
    <w:rsid w:val="000A3CD2"/>
    <w:rsid w:val="000A5278"/>
    <w:rsid w:val="000C18FE"/>
    <w:rsid w:val="000C4067"/>
    <w:rsid w:val="000D11F4"/>
    <w:rsid w:val="000E4563"/>
    <w:rsid w:val="000E678A"/>
    <w:rsid w:val="000E6D1F"/>
    <w:rsid w:val="000F2560"/>
    <w:rsid w:val="000F44D6"/>
    <w:rsid w:val="000F45D7"/>
    <w:rsid w:val="000F5BAD"/>
    <w:rsid w:val="000F7E7B"/>
    <w:rsid w:val="00111114"/>
    <w:rsid w:val="00111128"/>
    <w:rsid w:val="00113F2D"/>
    <w:rsid w:val="001200E2"/>
    <w:rsid w:val="001213EB"/>
    <w:rsid w:val="00122946"/>
    <w:rsid w:val="00123FE7"/>
    <w:rsid w:val="00124FF1"/>
    <w:rsid w:val="00130956"/>
    <w:rsid w:val="00131AC5"/>
    <w:rsid w:val="00135B05"/>
    <w:rsid w:val="00140B5A"/>
    <w:rsid w:val="00146473"/>
    <w:rsid w:val="00146BF8"/>
    <w:rsid w:val="00146F8C"/>
    <w:rsid w:val="00147F3D"/>
    <w:rsid w:val="00152184"/>
    <w:rsid w:val="001522BA"/>
    <w:rsid w:val="00152495"/>
    <w:rsid w:val="00162C6D"/>
    <w:rsid w:val="001653BB"/>
    <w:rsid w:val="00165E30"/>
    <w:rsid w:val="00166270"/>
    <w:rsid w:val="001705DD"/>
    <w:rsid w:val="0017235F"/>
    <w:rsid w:val="0017460F"/>
    <w:rsid w:val="00175B4B"/>
    <w:rsid w:val="00177319"/>
    <w:rsid w:val="00183E58"/>
    <w:rsid w:val="00184B0D"/>
    <w:rsid w:val="001A0A64"/>
    <w:rsid w:val="001A4233"/>
    <w:rsid w:val="001A6B6A"/>
    <w:rsid w:val="001A7D99"/>
    <w:rsid w:val="001B2699"/>
    <w:rsid w:val="001B4B07"/>
    <w:rsid w:val="001C21B6"/>
    <w:rsid w:val="001C5C83"/>
    <w:rsid w:val="001C5F7B"/>
    <w:rsid w:val="001C7D51"/>
    <w:rsid w:val="001D5467"/>
    <w:rsid w:val="001D62FD"/>
    <w:rsid w:val="001E5B79"/>
    <w:rsid w:val="001E618A"/>
    <w:rsid w:val="001E64DE"/>
    <w:rsid w:val="001F0E1F"/>
    <w:rsid w:val="001F1AFE"/>
    <w:rsid w:val="001F20F4"/>
    <w:rsid w:val="001F431D"/>
    <w:rsid w:val="001F5A8E"/>
    <w:rsid w:val="00201772"/>
    <w:rsid w:val="00202587"/>
    <w:rsid w:val="00205DB9"/>
    <w:rsid w:val="002067CB"/>
    <w:rsid w:val="00217BE7"/>
    <w:rsid w:val="0022155D"/>
    <w:rsid w:val="00223677"/>
    <w:rsid w:val="00224352"/>
    <w:rsid w:val="00224E51"/>
    <w:rsid w:val="00227F41"/>
    <w:rsid w:val="002329D2"/>
    <w:rsid w:val="00232F14"/>
    <w:rsid w:val="002347BC"/>
    <w:rsid w:val="00234F9D"/>
    <w:rsid w:val="00241A4B"/>
    <w:rsid w:val="00242827"/>
    <w:rsid w:val="00243489"/>
    <w:rsid w:val="002451F5"/>
    <w:rsid w:val="00250CDE"/>
    <w:rsid w:val="00252F0D"/>
    <w:rsid w:val="0025397D"/>
    <w:rsid w:val="0025466A"/>
    <w:rsid w:val="002636AA"/>
    <w:rsid w:val="002670A4"/>
    <w:rsid w:val="00267D8E"/>
    <w:rsid w:val="002706BF"/>
    <w:rsid w:val="00276526"/>
    <w:rsid w:val="002810C0"/>
    <w:rsid w:val="002837EB"/>
    <w:rsid w:val="002840A9"/>
    <w:rsid w:val="00284763"/>
    <w:rsid w:val="00290586"/>
    <w:rsid w:val="00296397"/>
    <w:rsid w:val="00297966"/>
    <w:rsid w:val="002A2267"/>
    <w:rsid w:val="002A4E06"/>
    <w:rsid w:val="002A742C"/>
    <w:rsid w:val="002A7E5D"/>
    <w:rsid w:val="002B171F"/>
    <w:rsid w:val="002B216B"/>
    <w:rsid w:val="002B5210"/>
    <w:rsid w:val="002B57D9"/>
    <w:rsid w:val="002B63D3"/>
    <w:rsid w:val="002C2CD6"/>
    <w:rsid w:val="002E330F"/>
    <w:rsid w:val="002E44B1"/>
    <w:rsid w:val="002E53ED"/>
    <w:rsid w:val="002E6873"/>
    <w:rsid w:val="002F104D"/>
    <w:rsid w:val="002F1E5C"/>
    <w:rsid w:val="002F2B27"/>
    <w:rsid w:val="002F4359"/>
    <w:rsid w:val="00304F1D"/>
    <w:rsid w:val="00305236"/>
    <w:rsid w:val="0030628C"/>
    <w:rsid w:val="00311C8E"/>
    <w:rsid w:val="00314763"/>
    <w:rsid w:val="00316070"/>
    <w:rsid w:val="00316247"/>
    <w:rsid w:val="00316F92"/>
    <w:rsid w:val="0032158B"/>
    <w:rsid w:val="0032198D"/>
    <w:rsid w:val="003270C6"/>
    <w:rsid w:val="00330286"/>
    <w:rsid w:val="0033235A"/>
    <w:rsid w:val="00333694"/>
    <w:rsid w:val="00333914"/>
    <w:rsid w:val="00334751"/>
    <w:rsid w:val="003352B2"/>
    <w:rsid w:val="0034550A"/>
    <w:rsid w:val="00345982"/>
    <w:rsid w:val="00346B91"/>
    <w:rsid w:val="003479CF"/>
    <w:rsid w:val="00347B71"/>
    <w:rsid w:val="00352404"/>
    <w:rsid w:val="00353045"/>
    <w:rsid w:val="00354E29"/>
    <w:rsid w:val="00355F32"/>
    <w:rsid w:val="003560A1"/>
    <w:rsid w:val="00366A4D"/>
    <w:rsid w:val="00366FC3"/>
    <w:rsid w:val="00367EF3"/>
    <w:rsid w:val="0037269B"/>
    <w:rsid w:val="00372D11"/>
    <w:rsid w:val="00385033"/>
    <w:rsid w:val="0039094A"/>
    <w:rsid w:val="00392534"/>
    <w:rsid w:val="003934C5"/>
    <w:rsid w:val="00395855"/>
    <w:rsid w:val="00397428"/>
    <w:rsid w:val="003A2EAF"/>
    <w:rsid w:val="003A3F3A"/>
    <w:rsid w:val="003A795F"/>
    <w:rsid w:val="003B2416"/>
    <w:rsid w:val="003C4FC9"/>
    <w:rsid w:val="003C6C97"/>
    <w:rsid w:val="003D2551"/>
    <w:rsid w:val="003F0DF7"/>
    <w:rsid w:val="003F36FE"/>
    <w:rsid w:val="003F6E22"/>
    <w:rsid w:val="004016DE"/>
    <w:rsid w:val="004104D1"/>
    <w:rsid w:val="00410CE3"/>
    <w:rsid w:val="004113F1"/>
    <w:rsid w:val="0041174F"/>
    <w:rsid w:val="00412A9C"/>
    <w:rsid w:val="004141FD"/>
    <w:rsid w:val="0041479E"/>
    <w:rsid w:val="00420500"/>
    <w:rsid w:val="00426CB3"/>
    <w:rsid w:val="00435D9A"/>
    <w:rsid w:val="0044214E"/>
    <w:rsid w:val="00442439"/>
    <w:rsid w:val="00442F9C"/>
    <w:rsid w:val="0044761B"/>
    <w:rsid w:val="00453EDD"/>
    <w:rsid w:val="0045776B"/>
    <w:rsid w:val="004745AE"/>
    <w:rsid w:val="00474F6E"/>
    <w:rsid w:val="00476906"/>
    <w:rsid w:val="00476E3C"/>
    <w:rsid w:val="004878B0"/>
    <w:rsid w:val="00490157"/>
    <w:rsid w:val="00491093"/>
    <w:rsid w:val="00491A45"/>
    <w:rsid w:val="00492F2D"/>
    <w:rsid w:val="00494A42"/>
    <w:rsid w:val="0049522F"/>
    <w:rsid w:val="00495EF5"/>
    <w:rsid w:val="004B10CB"/>
    <w:rsid w:val="004B4420"/>
    <w:rsid w:val="004B69B8"/>
    <w:rsid w:val="004C0661"/>
    <w:rsid w:val="004C51AB"/>
    <w:rsid w:val="004C793E"/>
    <w:rsid w:val="004D46CA"/>
    <w:rsid w:val="004D47BA"/>
    <w:rsid w:val="004D4B27"/>
    <w:rsid w:val="004D55A3"/>
    <w:rsid w:val="004D5C31"/>
    <w:rsid w:val="004D74B7"/>
    <w:rsid w:val="004E034C"/>
    <w:rsid w:val="004E4A46"/>
    <w:rsid w:val="004E5A01"/>
    <w:rsid w:val="004E5B2A"/>
    <w:rsid w:val="004E5CDF"/>
    <w:rsid w:val="004E792D"/>
    <w:rsid w:val="004F1843"/>
    <w:rsid w:val="004F3724"/>
    <w:rsid w:val="004F4092"/>
    <w:rsid w:val="004F42FF"/>
    <w:rsid w:val="004F4C7B"/>
    <w:rsid w:val="0050075B"/>
    <w:rsid w:val="00503266"/>
    <w:rsid w:val="00505A77"/>
    <w:rsid w:val="00520B7E"/>
    <w:rsid w:val="0052332A"/>
    <w:rsid w:val="00523EAB"/>
    <w:rsid w:val="00525C12"/>
    <w:rsid w:val="00527231"/>
    <w:rsid w:val="00527698"/>
    <w:rsid w:val="00530A56"/>
    <w:rsid w:val="005327E1"/>
    <w:rsid w:val="00533402"/>
    <w:rsid w:val="00534C05"/>
    <w:rsid w:val="00535D7B"/>
    <w:rsid w:val="005364CE"/>
    <w:rsid w:val="0054071F"/>
    <w:rsid w:val="00541816"/>
    <w:rsid w:val="00541F40"/>
    <w:rsid w:val="00543502"/>
    <w:rsid w:val="005440BE"/>
    <w:rsid w:val="00544815"/>
    <w:rsid w:val="00546BF6"/>
    <w:rsid w:val="00553C10"/>
    <w:rsid w:val="00553FD5"/>
    <w:rsid w:val="00555B2E"/>
    <w:rsid w:val="00556D07"/>
    <w:rsid w:val="00557EE9"/>
    <w:rsid w:val="00562657"/>
    <w:rsid w:val="005638E0"/>
    <w:rsid w:val="00563FAC"/>
    <w:rsid w:val="005647D8"/>
    <w:rsid w:val="00565D10"/>
    <w:rsid w:val="005700BF"/>
    <w:rsid w:val="00570746"/>
    <w:rsid w:val="00570C20"/>
    <w:rsid w:val="005729D7"/>
    <w:rsid w:val="00573FC8"/>
    <w:rsid w:val="00575FE4"/>
    <w:rsid w:val="0058147C"/>
    <w:rsid w:val="005815B9"/>
    <w:rsid w:val="005842CD"/>
    <w:rsid w:val="00584502"/>
    <w:rsid w:val="0058591C"/>
    <w:rsid w:val="005868A3"/>
    <w:rsid w:val="00587D82"/>
    <w:rsid w:val="0059270A"/>
    <w:rsid w:val="00592742"/>
    <w:rsid w:val="00593773"/>
    <w:rsid w:val="00594F13"/>
    <w:rsid w:val="0059508D"/>
    <w:rsid w:val="005B15B5"/>
    <w:rsid w:val="005B3DA2"/>
    <w:rsid w:val="005B4EFF"/>
    <w:rsid w:val="005C45CE"/>
    <w:rsid w:val="005D332B"/>
    <w:rsid w:val="005E028E"/>
    <w:rsid w:val="005E05A1"/>
    <w:rsid w:val="005E59CF"/>
    <w:rsid w:val="005F5726"/>
    <w:rsid w:val="005F5E68"/>
    <w:rsid w:val="00600D98"/>
    <w:rsid w:val="0060346B"/>
    <w:rsid w:val="0060413B"/>
    <w:rsid w:val="006065C3"/>
    <w:rsid w:val="00607B4E"/>
    <w:rsid w:val="006108B3"/>
    <w:rsid w:val="006142AC"/>
    <w:rsid w:val="006234C7"/>
    <w:rsid w:val="006243A0"/>
    <w:rsid w:val="00624863"/>
    <w:rsid w:val="00624D85"/>
    <w:rsid w:val="00633BFB"/>
    <w:rsid w:val="0063673C"/>
    <w:rsid w:val="0063773C"/>
    <w:rsid w:val="00641347"/>
    <w:rsid w:val="0064278B"/>
    <w:rsid w:val="00645C98"/>
    <w:rsid w:val="00647A40"/>
    <w:rsid w:val="00650A3F"/>
    <w:rsid w:val="00663195"/>
    <w:rsid w:val="00674073"/>
    <w:rsid w:val="00682E23"/>
    <w:rsid w:val="00683198"/>
    <w:rsid w:val="00683C5A"/>
    <w:rsid w:val="00687921"/>
    <w:rsid w:val="00691568"/>
    <w:rsid w:val="00691D7F"/>
    <w:rsid w:val="00692057"/>
    <w:rsid w:val="00696142"/>
    <w:rsid w:val="006A0578"/>
    <w:rsid w:val="006A5A46"/>
    <w:rsid w:val="006A5F9D"/>
    <w:rsid w:val="006A6DF4"/>
    <w:rsid w:val="006A775F"/>
    <w:rsid w:val="006B13DA"/>
    <w:rsid w:val="006B3E80"/>
    <w:rsid w:val="006B521F"/>
    <w:rsid w:val="006B7645"/>
    <w:rsid w:val="006C2CEC"/>
    <w:rsid w:val="006C661B"/>
    <w:rsid w:val="006C71B4"/>
    <w:rsid w:val="006D5C2F"/>
    <w:rsid w:val="006D762B"/>
    <w:rsid w:val="006D7DF0"/>
    <w:rsid w:val="006E10A8"/>
    <w:rsid w:val="006E18A1"/>
    <w:rsid w:val="006E484E"/>
    <w:rsid w:val="006E5173"/>
    <w:rsid w:val="006F0EB3"/>
    <w:rsid w:val="006F2F7B"/>
    <w:rsid w:val="006F3E04"/>
    <w:rsid w:val="006F5C0B"/>
    <w:rsid w:val="007005F6"/>
    <w:rsid w:val="00701404"/>
    <w:rsid w:val="00701A31"/>
    <w:rsid w:val="0070363B"/>
    <w:rsid w:val="0070475A"/>
    <w:rsid w:val="00704C35"/>
    <w:rsid w:val="00711370"/>
    <w:rsid w:val="007113EB"/>
    <w:rsid w:val="00713666"/>
    <w:rsid w:val="00714841"/>
    <w:rsid w:val="00714E46"/>
    <w:rsid w:val="0072093C"/>
    <w:rsid w:val="007224DF"/>
    <w:rsid w:val="007240F2"/>
    <w:rsid w:val="00725724"/>
    <w:rsid w:val="007259C0"/>
    <w:rsid w:val="0072735E"/>
    <w:rsid w:val="007275E9"/>
    <w:rsid w:val="00734CB0"/>
    <w:rsid w:val="0074602A"/>
    <w:rsid w:val="00746689"/>
    <w:rsid w:val="0074768D"/>
    <w:rsid w:val="00747DF8"/>
    <w:rsid w:val="0075623C"/>
    <w:rsid w:val="00756525"/>
    <w:rsid w:val="00761CA1"/>
    <w:rsid w:val="0077015B"/>
    <w:rsid w:val="0077093E"/>
    <w:rsid w:val="007758AC"/>
    <w:rsid w:val="0077628E"/>
    <w:rsid w:val="007764E1"/>
    <w:rsid w:val="00777CC7"/>
    <w:rsid w:val="00781378"/>
    <w:rsid w:val="007814C9"/>
    <w:rsid w:val="00783010"/>
    <w:rsid w:val="00791166"/>
    <w:rsid w:val="007932E5"/>
    <w:rsid w:val="00793AE1"/>
    <w:rsid w:val="007B37DD"/>
    <w:rsid w:val="007B6A6B"/>
    <w:rsid w:val="007B744A"/>
    <w:rsid w:val="007C106F"/>
    <w:rsid w:val="007C1AA4"/>
    <w:rsid w:val="007C2085"/>
    <w:rsid w:val="007C30C0"/>
    <w:rsid w:val="007C36FA"/>
    <w:rsid w:val="007D0517"/>
    <w:rsid w:val="007D089E"/>
    <w:rsid w:val="007D14DB"/>
    <w:rsid w:val="007D40AC"/>
    <w:rsid w:val="007D6030"/>
    <w:rsid w:val="007E1AE2"/>
    <w:rsid w:val="007E29A5"/>
    <w:rsid w:val="007E37A0"/>
    <w:rsid w:val="007E43DD"/>
    <w:rsid w:val="007E45CC"/>
    <w:rsid w:val="007E5132"/>
    <w:rsid w:val="007E62B8"/>
    <w:rsid w:val="007E7353"/>
    <w:rsid w:val="007E73AE"/>
    <w:rsid w:val="007F0305"/>
    <w:rsid w:val="007F3BC0"/>
    <w:rsid w:val="007F3F7C"/>
    <w:rsid w:val="007F5F82"/>
    <w:rsid w:val="007F6954"/>
    <w:rsid w:val="00801C31"/>
    <w:rsid w:val="00803946"/>
    <w:rsid w:val="00806CAB"/>
    <w:rsid w:val="00811931"/>
    <w:rsid w:val="00812F5E"/>
    <w:rsid w:val="00820313"/>
    <w:rsid w:val="00820947"/>
    <w:rsid w:val="00822C25"/>
    <w:rsid w:val="00836DFC"/>
    <w:rsid w:val="00837A82"/>
    <w:rsid w:val="00840384"/>
    <w:rsid w:val="00840B3D"/>
    <w:rsid w:val="00841EDC"/>
    <w:rsid w:val="00842097"/>
    <w:rsid w:val="00843BEF"/>
    <w:rsid w:val="0084533D"/>
    <w:rsid w:val="00851A96"/>
    <w:rsid w:val="00851F58"/>
    <w:rsid w:val="00852F42"/>
    <w:rsid w:val="00861485"/>
    <w:rsid w:val="0086237E"/>
    <w:rsid w:val="00863131"/>
    <w:rsid w:val="0086389A"/>
    <w:rsid w:val="00865206"/>
    <w:rsid w:val="00865B68"/>
    <w:rsid w:val="00867423"/>
    <w:rsid w:val="00867CB2"/>
    <w:rsid w:val="00873C94"/>
    <w:rsid w:val="00873E9A"/>
    <w:rsid w:val="00877017"/>
    <w:rsid w:val="0088409B"/>
    <w:rsid w:val="0088461B"/>
    <w:rsid w:val="008846AA"/>
    <w:rsid w:val="008856C0"/>
    <w:rsid w:val="00887FA3"/>
    <w:rsid w:val="00893EFF"/>
    <w:rsid w:val="00894BF0"/>
    <w:rsid w:val="008950FD"/>
    <w:rsid w:val="00895991"/>
    <w:rsid w:val="00897B16"/>
    <w:rsid w:val="008A1765"/>
    <w:rsid w:val="008A19F6"/>
    <w:rsid w:val="008A340C"/>
    <w:rsid w:val="008A4B4F"/>
    <w:rsid w:val="008A5AB2"/>
    <w:rsid w:val="008A686D"/>
    <w:rsid w:val="008B11F2"/>
    <w:rsid w:val="008B29D0"/>
    <w:rsid w:val="008B3FA7"/>
    <w:rsid w:val="008B4592"/>
    <w:rsid w:val="008B5418"/>
    <w:rsid w:val="008B6378"/>
    <w:rsid w:val="008B6ED6"/>
    <w:rsid w:val="008B724C"/>
    <w:rsid w:val="008C0587"/>
    <w:rsid w:val="008C061B"/>
    <w:rsid w:val="008C08BB"/>
    <w:rsid w:val="008C15EA"/>
    <w:rsid w:val="008C6351"/>
    <w:rsid w:val="008D037E"/>
    <w:rsid w:val="008D1326"/>
    <w:rsid w:val="008D1FDD"/>
    <w:rsid w:val="008D4F5D"/>
    <w:rsid w:val="008E0534"/>
    <w:rsid w:val="008E14B2"/>
    <w:rsid w:val="008E36C4"/>
    <w:rsid w:val="008E3FBA"/>
    <w:rsid w:val="008E4696"/>
    <w:rsid w:val="008E6C65"/>
    <w:rsid w:val="008F27CE"/>
    <w:rsid w:val="009001BF"/>
    <w:rsid w:val="00901FDC"/>
    <w:rsid w:val="00902CD4"/>
    <w:rsid w:val="00903FEF"/>
    <w:rsid w:val="009046DC"/>
    <w:rsid w:val="0090538B"/>
    <w:rsid w:val="009054A2"/>
    <w:rsid w:val="009071D6"/>
    <w:rsid w:val="00911A7F"/>
    <w:rsid w:val="00914E12"/>
    <w:rsid w:val="00921BC0"/>
    <w:rsid w:val="00922D4D"/>
    <w:rsid w:val="009267A1"/>
    <w:rsid w:val="00930854"/>
    <w:rsid w:val="00930C49"/>
    <w:rsid w:val="009353F1"/>
    <w:rsid w:val="00935667"/>
    <w:rsid w:val="00936ED0"/>
    <w:rsid w:val="00937618"/>
    <w:rsid w:val="0094086A"/>
    <w:rsid w:val="00941528"/>
    <w:rsid w:val="0094417E"/>
    <w:rsid w:val="009467CF"/>
    <w:rsid w:val="009601AA"/>
    <w:rsid w:val="00961D4F"/>
    <w:rsid w:val="00964F98"/>
    <w:rsid w:val="0096793A"/>
    <w:rsid w:val="00971E97"/>
    <w:rsid w:val="009724AB"/>
    <w:rsid w:val="0097371B"/>
    <w:rsid w:val="00980E04"/>
    <w:rsid w:val="009820D3"/>
    <w:rsid w:val="00983576"/>
    <w:rsid w:val="009867A9"/>
    <w:rsid w:val="00986C0B"/>
    <w:rsid w:val="00987DEA"/>
    <w:rsid w:val="00987ECF"/>
    <w:rsid w:val="0099079F"/>
    <w:rsid w:val="00994350"/>
    <w:rsid w:val="00996D68"/>
    <w:rsid w:val="009B0FF2"/>
    <w:rsid w:val="009B2E4F"/>
    <w:rsid w:val="009B5B42"/>
    <w:rsid w:val="009B775D"/>
    <w:rsid w:val="009B776C"/>
    <w:rsid w:val="009C047D"/>
    <w:rsid w:val="009C07C1"/>
    <w:rsid w:val="009C09FC"/>
    <w:rsid w:val="009C155D"/>
    <w:rsid w:val="009C4409"/>
    <w:rsid w:val="009D036F"/>
    <w:rsid w:val="009D4A8B"/>
    <w:rsid w:val="009D6571"/>
    <w:rsid w:val="009D7450"/>
    <w:rsid w:val="009E152E"/>
    <w:rsid w:val="009E2102"/>
    <w:rsid w:val="009F0E53"/>
    <w:rsid w:val="009F0E70"/>
    <w:rsid w:val="009F1439"/>
    <w:rsid w:val="009F1892"/>
    <w:rsid w:val="009F2841"/>
    <w:rsid w:val="009F3101"/>
    <w:rsid w:val="009F604C"/>
    <w:rsid w:val="00A00B53"/>
    <w:rsid w:val="00A00B67"/>
    <w:rsid w:val="00A0189B"/>
    <w:rsid w:val="00A02F95"/>
    <w:rsid w:val="00A11444"/>
    <w:rsid w:val="00A12DE7"/>
    <w:rsid w:val="00A13DEF"/>
    <w:rsid w:val="00A1496E"/>
    <w:rsid w:val="00A15139"/>
    <w:rsid w:val="00A16139"/>
    <w:rsid w:val="00A23A0F"/>
    <w:rsid w:val="00A25D99"/>
    <w:rsid w:val="00A2713D"/>
    <w:rsid w:val="00A27FF0"/>
    <w:rsid w:val="00A305E5"/>
    <w:rsid w:val="00A31C39"/>
    <w:rsid w:val="00A36F45"/>
    <w:rsid w:val="00A40218"/>
    <w:rsid w:val="00A424A2"/>
    <w:rsid w:val="00A42582"/>
    <w:rsid w:val="00A43A18"/>
    <w:rsid w:val="00A43EC2"/>
    <w:rsid w:val="00A45C9F"/>
    <w:rsid w:val="00A50A99"/>
    <w:rsid w:val="00A56772"/>
    <w:rsid w:val="00A6197D"/>
    <w:rsid w:val="00A62A20"/>
    <w:rsid w:val="00A649A9"/>
    <w:rsid w:val="00A67331"/>
    <w:rsid w:val="00A674E0"/>
    <w:rsid w:val="00A67AA4"/>
    <w:rsid w:val="00A71A00"/>
    <w:rsid w:val="00A74B5E"/>
    <w:rsid w:val="00A753BC"/>
    <w:rsid w:val="00A75940"/>
    <w:rsid w:val="00A76A52"/>
    <w:rsid w:val="00A76C72"/>
    <w:rsid w:val="00A909FD"/>
    <w:rsid w:val="00A90BE5"/>
    <w:rsid w:val="00A9394D"/>
    <w:rsid w:val="00AA211B"/>
    <w:rsid w:val="00AA560A"/>
    <w:rsid w:val="00AA5656"/>
    <w:rsid w:val="00AA5A63"/>
    <w:rsid w:val="00AB0734"/>
    <w:rsid w:val="00AB38A5"/>
    <w:rsid w:val="00AC09A8"/>
    <w:rsid w:val="00AC0F40"/>
    <w:rsid w:val="00AC1800"/>
    <w:rsid w:val="00AC32A4"/>
    <w:rsid w:val="00AC5AD1"/>
    <w:rsid w:val="00AC5FA1"/>
    <w:rsid w:val="00AD1119"/>
    <w:rsid w:val="00AD2538"/>
    <w:rsid w:val="00AD3D49"/>
    <w:rsid w:val="00AE1760"/>
    <w:rsid w:val="00AE612F"/>
    <w:rsid w:val="00AF14B6"/>
    <w:rsid w:val="00AF23D3"/>
    <w:rsid w:val="00AF43C4"/>
    <w:rsid w:val="00AF600C"/>
    <w:rsid w:val="00B02527"/>
    <w:rsid w:val="00B04989"/>
    <w:rsid w:val="00B06A3E"/>
    <w:rsid w:val="00B0796A"/>
    <w:rsid w:val="00B16633"/>
    <w:rsid w:val="00B34A42"/>
    <w:rsid w:val="00B41B7D"/>
    <w:rsid w:val="00B42A29"/>
    <w:rsid w:val="00B4300B"/>
    <w:rsid w:val="00B437BF"/>
    <w:rsid w:val="00B43941"/>
    <w:rsid w:val="00B44578"/>
    <w:rsid w:val="00B512E8"/>
    <w:rsid w:val="00B51452"/>
    <w:rsid w:val="00B51F87"/>
    <w:rsid w:val="00B53400"/>
    <w:rsid w:val="00B54CFD"/>
    <w:rsid w:val="00B55874"/>
    <w:rsid w:val="00B570E7"/>
    <w:rsid w:val="00B6014A"/>
    <w:rsid w:val="00B63BB1"/>
    <w:rsid w:val="00B6559B"/>
    <w:rsid w:val="00B66D68"/>
    <w:rsid w:val="00B67095"/>
    <w:rsid w:val="00B70EA2"/>
    <w:rsid w:val="00B724D4"/>
    <w:rsid w:val="00B73B05"/>
    <w:rsid w:val="00B808A4"/>
    <w:rsid w:val="00B810F5"/>
    <w:rsid w:val="00B82A1A"/>
    <w:rsid w:val="00B83719"/>
    <w:rsid w:val="00B9159E"/>
    <w:rsid w:val="00B923A6"/>
    <w:rsid w:val="00B96262"/>
    <w:rsid w:val="00BA2A26"/>
    <w:rsid w:val="00BB578E"/>
    <w:rsid w:val="00BB6D64"/>
    <w:rsid w:val="00BC0C8D"/>
    <w:rsid w:val="00BC1F4C"/>
    <w:rsid w:val="00BC34F7"/>
    <w:rsid w:val="00BC37EF"/>
    <w:rsid w:val="00BD442F"/>
    <w:rsid w:val="00BD7AC5"/>
    <w:rsid w:val="00BE3898"/>
    <w:rsid w:val="00BE433F"/>
    <w:rsid w:val="00BE5FE3"/>
    <w:rsid w:val="00BF17EA"/>
    <w:rsid w:val="00BF1843"/>
    <w:rsid w:val="00BF504D"/>
    <w:rsid w:val="00C00BF8"/>
    <w:rsid w:val="00C017A9"/>
    <w:rsid w:val="00C05165"/>
    <w:rsid w:val="00C11032"/>
    <w:rsid w:val="00C176A5"/>
    <w:rsid w:val="00C205B6"/>
    <w:rsid w:val="00C32564"/>
    <w:rsid w:val="00C33473"/>
    <w:rsid w:val="00C40493"/>
    <w:rsid w:val="00C44F56"/>
    <w:rsid w:val="00C45321"/>
    <w:rsid w:val="00C46D49"/>
    <w:rsid w:val="00C5161B"/>
    <w:rsid w:val="00C52A17"/>
    <w:rsid w:val="00C5306A"/>
    <w:rsid w:val="00C54A18"/>
    <w:rsid w:val="00C5754C"/>
    <w:rsid w:val="00C61148"/>
    <w:rsid w:val="00C61730"/>
    <w:rsid w:val="00C652FB"/>
    <w:rsid w:val="00C659B1"/>
    <w:rsid w:val="00C65B86"/>
    <w:rsid w:val="00C65F7F"/>
    <w:rsid w:val="00C730D3"/>
    <w:rsid w:val="00C73920"/>
    <w:rsid w:val="00C7696F"/>
    <w:rsid w:val="00C76B93"/>
    <w:rsid w:val="00C83EDF"/>
    <w:rsid w:val="00C83F12"/>
    <w:rsid w:val="00C903E3"/>
    <w:rsid w:val="00C91D8B"/>
    <w:rsid w:val="00C92748"/>
    <w:rsid w:val="00C959C0"/>
    <w:rsid w:val="00CA0F5B"/>
    <w:rsid w:val="00CA3890"/>
    <w:rsid w:val="00CA3AAB"/>
    <w:rsid w:val="00CA6078"/>
    <w:rsid w:val="00CB0505"/>
    <w:rsid w:val="00CB2159"/>
    <w:rsid w:val="00CB2495"/>
    <w:rsid w:val="00CB3C5F"/>
    <w:rsid w:val="00CB44CE"/>
    <w:rsid w:val="00CB461B"/>
    <w:rsid w:val="00CB744E"/>
    <w:rsid w:val="00CC5B6C"/>
    <w:rsid w:val="00CD56A3"/>
    <w:rsid w:val="00CE7A72"/>
    <w:rsid w:val="00CF5B01"/>
    <w:rsid w:val="00D00EAF"/>
    <w:rsid w:val="00D079F0"/>
    <w:rsid w:val="00D12E5A"/>
    <w:rsid w:val="00D13B80"/>
    <w:rsid w:val="00D1410D"/>
    <w:rsid w:val="00D145D3"/>
    <w:rsid w:val="00D2034D"/>
    <w:rsid w:val="00D209E1"/>
    <w:rsid w:val="00D26CF3"/>
    <w:rsid w:val="00D32075"/>
    <w:rsid w:val="00D34417"/>
    <w:rsid w:val="00D378D3"/>
    <w:rsid w:val="00D40282"/>
    <w:rsid w:val="00D4635C"/>
    <w:rsid w:val="00D5109B"/>
    <w:rsid w:val="00D66055"/>
    <w:rsid w:val="00D704D0"/>
    <w:rsid w:val="00D70BCB"/>
    <w:rsid w:val="00D70E86"/>
    <w:rsid w:val="00D77953"/>
    <w:rsid w:val="00D80657"/>
    <w:rsid w:val="00D82EC7"/>
    <w:rsid w:val="00D85EE5"/>
    <w:rsid w:val="00D86350"/>
    <w:rsid w:val="00D90201"/>
    <w:rsid w:val="00D9053C"/>
    <w:rsid w:val="00D959C8"/>
    <w:rsid w:val="00D96827"/>
    <w:rsid w:val="00DA1A33"/>
    <w:rsid w:val="00DA6673"/>
    <w:rsid w:val="00DB48C3"/>
    <w:rsid w:val="00DB53D1"/>
    <w:rsid w:val="00DB7453"/>
    <w:rsid w:val="00DC1356"/>
    <w:rsid w:val="00DC3778"/>
    <w:rsid w:val="00DC70DE"/>
    <w:rsid w:val="00DD0BAC"/>
    <w:rsid w:val="00DD3D12"/>
    <w:rsid w:val="00DE040C"/>
    <w:rsid w:val="00DE377B"/>
    <w:rsid w:val="00DE3F58"/>
    <w:rsid w:val="00DE4519"/>
    <w:rsid w:val="00DE4D81"/>
    <w:rsid w:val="00DE7E48"/>
    <w:rsid w:val="00DF0E77"/>
    <w:rsid w:val="00DF1F98"/>
    <w:rsid w:val="00DF39B8"/>
    <w:rsid w:val="00DF4942"/>
    <w:rsid w:val="00DF4E9B"/>
    <w:rsid w:val="00DF5B39"/>
    <w:rsid w:val="00DF71BC"/>
    <w:rsid w:val="00DF76A5"/>
    <w:rsid w:val="00E022AC"/>
    <w:rsid w:val="00E04B31"/>
    <w:rsid w:val="00E05B25"/>
    <w:rsid w:val="00E1357E"/>
    <w:rsid w:val="00E213BF"/>
    <w:rsid w:val="00E22D57"/>
    <w:rsid w:val="00E23EFE"/>
    <w:rsid w:val="00E25D31"/>
    <w:rsid w:val="00E279EC"/>
    <w:rsid w:val="00E3105B"/>
    <w:rsid w:val="00E3247B"/>
    <w:rsid w:val="00E367F7"/>
    <w:rsid w:val="00E421C9"/>
    <w:rsid w:val="00E47667"/>
    <w:rsid w:val="00E50BAA"/>
    <w:rsid w:val="00E54636"/>
    <w:rsid w:val="00E574FC"/>
    <w:rsid w:val="00E6312E"/>
    <w:rsid w:val="00E634AF"/>
    <w:rsid w:val="00E63898"/>
    <w:rsid w:val="00E63AED"/>
    <w:rsid w:val="00E65882"/>
    <w:rsid w:val="00E65A57"/>
    <w:rsid w:val="00E672C1"/>
    <w:rsid w:val="00E67E60"/>
    <w:rsid w:val="00E71805"/>
    <w:rsid w:val="00E72A4D"/>
    <w:rsid w:val="00E76DCC"/>
    <w:rsid w:val="00E804E6"/>
    <w:rsid w:val="00E80721"/>
    <w:rsid w:val="00E85904"/>
    <w:rsid w:val="00E94587"/>
    <w:rsid w:val="00E94B0A"/>
    <w:rsid w:val="00EA344D"/>
    <w:rsid w:val="00EA3AE3"/>
    <w:rsid w:val="00EA6E1D"/>
    <w:rsid w:val="00EA78EE"/>
    <w:rsid w:val="00EA7C11"/>
    <w:rsid w:val="00EC1012"/>
    <w:rsid w:val="00EC79E4"/>
    <w:rsid w:val="00ED08E4"/>
    <w:rsid w:val="00ED12BF"/>
    <w:rsid w:val="00ED3312"/>
    <w:rsid w:val="00EE0AEB"/>
    <w:rsid w:val="00EE2078"/>
    <w:rsid w:val="00EE31A7"/>
    <w:rsid w:val="00EE58A7"/>
    <w:rsid w:val="00EE6BF2"/>
    <w:rsid w:val="00EF0918"/>
    <w:rsid w:val="00EF2013"/>
    <w:rsid w:val="00EF24E5"/>
    <w:rsid w:val="00EF2B7D"/>
    <w:rsid w:val="00EF7B7B"/>
    <w:rsid w:val="00F057CC"/>
    <w:rsid w:val="00F05D1A"/>
    <w:rsid w:val="00F10F79"/>
    <w:rsid w:val="00F11710"/>
    <w:rsid w:val="00F2374C"/>
    <w:rsid w:val="00F238DD"/>
    <w:rsid w:val="00F24120"/>
    <w:rsid w:val="00F32C12"/>
    <w:rsid w:val="00F3516F"/>
    <w:rsid w:val="00F369EE"/>
    <w:rsid w:val="00F36A3F"/>
    <w:rsid w:val="00F36BCD"/>
    <w:rsid w:val="00F4012D"/>
    <w:rsid w:val="00F410F9"/>
    <w:rsid w:val="00F41339"/>
    <w:rsid w:val="00F42B1E"/>
    <w:rsid w:val="00F43710"/>
    <w:rsid w:val="00F4513B"/>
    <w:rsid w:val="00F52690"/>
    <w:rsid w:val="00F5292E"/>
    <w:rsid w:val="00F53BD6"/>
    <w:rsid w:val="00F5411B"/>
    <w:rsid w:val="00F635EF"/>
    <w:rsid w:val="00F6781D"/>
    <w:rsid w:val="00F70269"/>
    <w:rsid w:val="00F72202"/>
    <w:rsid w:val="00F7464C"/>
    <w:rsid w:val="00F84C15"/>
    <w:rsid w:val="00F90A44"/>
    <w:rsid w:val="00F90E0E"/>
    <w:rsid w:val="00F91142"/>
    <w:rsid w:val="00F93140"/>
    <w:rsid w:val="00F95952"/>
    <w:rsid w:val="00FA38A4"/>
    <w:rsid w:val="00FB0CCF"/>
    <w:rsid w:val="00FB35B6"/>
    <w:rsid w:val="00FC0CC7"/>
    <w:rsid w:val="00FC3624"/>
    <w:rsid w:val="00FC471E"/>
    <w:rsid w:val="00FC509C"/>
    <w:rsid w:val="00FD1AA0"/>
    <w:rsid w:val="00FD486D"/>
    <w:rsid w:val="00FE4B29"/>
    <w:rsid w:val="00FE72CC"/>
    <w:rsid w:val="00FF419E"/>
    <w:rsid w:val="00FF562B"/>
    <w:rsid w:val="00FF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5942C"/>
  <w15:docId w15:val="{88EE494E-EE7B-43FE-B3BD-4DE1D2535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29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03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3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06B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06B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706BF"/>
    <w:rPr>
      <w:color w:val="800080" w:themeColor="followedHyperlink"/>
      <w:u w:val="single"/>
    </w:rPr>
  </w:style>
  <w:style w:type="paragraph" w:styleId="BlockText">
    <w:name w:val="Block Text"/>
    <w:basedOn w:val="Normal"/>
    <w:rsid w:val="002F104D"/>
    <w:pPr>
      <w:widowControl w:val="0"/>
      <w:autoSpaceDE w:val="0"/>
      <w:autoSpaceDN w:val="0"/>
      <w:adjustRightInd w:val="0"/>
      <w:ind w:left="360" w:right="19"/>
      <w:jc w:val="left"/>
    </w:pPr>
    <w:rPr>
      <w:rFonts w:eastAsia="Times New Roman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A17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1765"/>
  </w:style>
  <w:style w:type="paragraph" w:styleId="NormalWeb">
    <w:name w:val="Normal (Web)"/>
    <w:basedOn w:val="Normal"/>
    <w:uiPriority w:val="99"/>
    <w:unhideWhenUsed/>
    <w:rsid w:val="0001258D"/>
    <w:pPr>
      <w:spacing w:before="100" w:beforeAutospacing="1" w:after="100" w:afterAutospacing="1"/>
      <w:jc w:val="left"/>
    </w:pPr>
    <w:rPr>
      <w:rFonts w:ascii="Calibri" w:hAnsi="Calibri" w:cs="Calibri"/>
      <w:color w:val="000000"/>
    </w:rPr>
  </w:style>
  <w:style w:type="character" w:customStyle="1" w:styleId="ssparacontent">
    <w:name w:val="ss_paracontent"/>
    <w:basedOn w:val="DefaultParagraphFont"/>
    <w:rsid w:val="0001258D"/>
  </w:style>
  <w:style w:type="paragraph" w:styleId="Header">
    <w:name w:val="header"/>
    <w:basedOn w:val="Normal"/>
    <w:link w:val="HeaderChar"/>
    <w:uiPriority w:val="99"/>
    <w:unhideWhenUsed/>
    <w:rsid w:val="002F1E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1E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1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añon City</Company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n G. Rabe</dc:creator>
  <cp:lastModifiedBy>Rachelle DeLoe</cp:lastModifiedBy>
  <cp:revision>4</cp:revision>
  <cp:lastPrinted>2020-05-29T20:28:00Z</cp:lastPrinted>
  <dcterms:created xsi:type="dcterms:W3CDTF">2021-05-28T22:03:00Z</dcterms:created>
  <dcterms:modified xsi:type="dcterms:W3CDTF">2021-06-02T15:21:00Z</dcterms:modified>
</cp:coreProperties>
</file>